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B047F" w14:textId="77777777" w:rsidR="00000779" w:rsidRPr="00000779" w:rsidRDefault="00000779" w:rsidP="00000779">
      <w:pPr>
        <w:ind w:left="360"/>
        <w:rPr>
          <w:b/>
          <w:bCs/>
        </w:rPr>
      </w:pPr>
      <w:r w:rsidRPr="00000779">
        <w:rPr>
          <w:b/>
          <w:bCs/>
        </w:rPr>
        <w:t>Slide 4</w:t>
      </w:r>
    </w:p>
    <w:p w14:paraId="3F4879F1" w14:textId="77777777" w:rsidR="00000779" w:rsidRDefault="00000779" w:rsidP="00000779">
      <w:pPr>
        <w:ind w:left="360"/>
      </w:pPr>
      <w:r>
        <w:t xml:space="preserve"> • In the early days, testing and debugging were considered the same. In the 50s, this changed. Developers started testing their software in real-world scenarios, improving the overall software quality.</w:t>
      </w:r>
    </w:p>
    <w:p w14:paraId="5A7AEB7D" w14:textId="77777777" w:rsidR="00000779" w:rsidRDefault="00000779" w:rsidP="00000779">
      <w:pPr>
        <w:ind w:left="360"/>
      </w:pPr>
      <w:r>
        <w:t xml:space="preserve"> • In the 70s, a waterfall model for organising software development was created, followed by mutation and functional testing methodologies. In the early 80s, a guide called “The Standard for Software Test Documentation” was published. From then on, software development and testing were treated as separate tasks. This separation led to the development of new testing methods and the creation of powerful testing tools.</w:t>
      </w:r>
    </w:p>
    <w:p w14:paraId="38A90B8D" w14:textId="77777777" w:rsidR="00000779" w:rsidRDefault="00000779" w:rsidP="00000779">
      <w:pPr>
        <w:ind w:left="360"/>
      </w:pPr>
    </w:p>
    <w:p w14:paraId="482D04B4" w14:textId="77777777" w:rsidR="00000779" w:rsidRPr="00000779" w:rsidRDefault="00000779" w:rsidP="00000779">
      <w:pPr>
        <w:ind w:left="360"/>
        <w:rPr>
          <w:b/>
          <w:bCs/>
        </w:rPr>
      </w:pPr>
      <w:r w:rsidRPr="00000779">
        <w:rPr>
          <w:b/>
          <w:bCs/>
        </w:rPr>
        <w:t xml:space="preserve">Slide 5 </w:t>
      </w:r>
    </w:p>
    <w:p w14:paraId="021A3720" w14:textId="77777777" w:rsidR="00000779" w:rsidRDefault="00000779" w:rsidP="00000779">
      <w:pPr>
        <w:ind w:left="360"/>
      </w:pPr>
      <w:r>
        <w:t xml:space="preserve">• This trend continued into the 90s. When even more testing methods were introduced, including exploratory testing. With the expansion of software development, a more comprehensive approach was needed. Then, the Agile approach was created - which met this need and gave rise to automation testing. </w:t>
      </w:r>
    </w:p>
    <w:p w14:paraId="1176E698" w14:textId="42C16FE9" w:rsidR="00D70FFB" w:rsidRDefault="00000779" w:rsidP="00000779">
      <w:pPr>
        <w:ind w:left="360"/>
      </w:pPr>
      <w:r>
        <w:t>• As we entered the 21st century, testing became crucial to the software development process. Many automated testing frameworks were developed during this time. Also, the need for scaling up testing was accelerated by crowdsourcing and cloud testing - solutions which allowed for faster and more reliable testing.</w:t>
      </w:r>
    </w:p>
    <w:p w14:paraId="751AE48A" w14:textId="77777777" w:rsidR="00D70FFB" w:rsidRDefault="00D70FFB" w:rsidP="00D70FFB">
      <w:pPr>
        <w:ind w:left="360"/>
      </w:pPr>
    </w:p>
    <w:p w14:paraId="667F92C1" w14:textId="77777777" w:rsidR="00D70FFB" w:rsidRDefault="00D70FFB" w:rsidP="00D70FFB"/>
    <w:sectPr w:rsidR="00D70F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ED4A43"/>
    <w:multiLevelType w:val="hybridMultilevel"/>
    <w:tmpl w:val="6950A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DA604E"/>
    <w:multiLevelType w:val="hybridMultilevel"/>
    <w:tmpl w:val="9BA472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1062280"/>
    <w:multiLevelType w:val="hybridMultilevel"/>
    <w:tmpl w:val="DC60F8E2"/>
    <w:lvl w:ilvl="0" w:tplc="DB3641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E91623"/>
    <w:multiLevelType w:val="multilevel"/>
    <w:tmpl w:val="F8BE5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535517"/>
    <w:multiLevelType w:val="hybridMultilevel"/>
    <w:tmpl w:val="2B84C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1850128">
    <w:abstractNumId w:val="3"/>
  </w:num>
  <w:num w:numId="2" w16cid:durableId="546339223">
    <w:abstractNumId w:val="4"/>
  </w:num>
  <w:num w:numId="3" w16cid:durableId="1946421849">
    <w:abstractNumId w:val="0"/>
  </w:num>
  <w:num w:numId="4" w16cid:durableId="1051612720">
    <w:abstractNumId w:val="1"/>
  </w:num>
  <w:num w:numId="5" w16cid:durableId="7759050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sbQ0tjAxMDI2tTRS0lEKTi0uzszPAykwrQUA79x6hywAAAA="/>
  </w:docVars>
  <w:rsids>
    <w:rsidRoot w:val="00D70FFB"/>
    <w:rsid w:val="00000779"/>
    <w:rsid w:val="00000A77"/>
    <w:rsid w:val="001148EF"/>
    <w:rsid w:val="00137923"/>
    <w:rsid w:val="001903A4"/>
    <w:rsid w:val="0020631E"/>
    <w:rsid w:val="002433DD"/>
    <w:rsid w:val="00353C9B"/>
    <w:rsid w:val="0038436A"/>
    <w:rsid w:val="004316EB"/>
    <w:rsid w:val="004A0417"/>
    <w:rsid w:val="004B74A4"/>
    <w:rsid w:val="004F4C6E"/>
    <w:rsid w:val="00501F25"/>
    <w:rsid w:val="00536A73"/>
    <w:rsid w:val="005A6BF1"/>
    <w:rsid w:val="00653FB1"/>
    <w:rsid w:val="007179E9"/>
    <w:rsid w:val="007669AE"/>
    <w:rsid w:val="00767901"/>
    <w:rsid w:val="008072C5"/>
    <w:rsid w:val="0086162B"/>
    <w:rsid w:val="008A696C"/>
    <w:rsid w:val="008D37DF"/>
    <w:rsid w:val="009421FC"/>
    <w:rsid w:val="00985D7F"/>
    <w:rsid w:val="00A13741"/>
    <w:rsid w:val="00A145E7"/>
    <w:rsid w:val="00A8542F"/>
    <w:rsid w:val="00A9667E"/>
    <w:rsid w:val="00AA702D"/>
    <w:rsid w:val="00B03ECE"/>
    <w:rsid w:val="00B94A4D"/>
    <w:rsid w:val="00C55341"/>
    <w:rsid w:val="00CC0073"/>
    <w:rsid w:val="00D64748"/>
    <w:rsid w:val="00D70FFB"/>
    <w:rsid w:val="00DB6A19"/>
    <w:rsid w:val="00DC1DDE"/>
    <w:rsid w:val="00E53CC8"/>
    <w:rsid w:val="00E66411"/>
    <w:rsid w:val="00E770D7"/>
    <w:rsid w:val="00F1280C"/>
    <w:rsid w:val="00F430C7"/>
    <w:rsid w:val="00FA0D56"/>
    <w:rsid w:val="00FB670C"/>
    <w:rsid w:val="00FF21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77B72"/>
  <w15:chartTrackingRefBased/>
  <w15:docId w15:val="{EC92DB80-38D1-497E-9B6A-F2DA277C3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70FF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ListParagraph">
    <w:name w:val="List Paragraph"/>
    <w:basedOn w:val="Normal"/>
    <w:uiPriority w:val="34"/>
    <w:qFormat/>
    <w:rsid w:val="00D70F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605411">
      <w:bodyDiv w:val="1"/>
      <w:marLeft w:val="0"/>
      <w:marRight w:val="0"/>
      <w:marTop w:val="0"/>
      <w:marBottom w:val="0"/>
      <w:divBdr>
        <w:top w:val="none" w:sz="0" w:space="0" w:color="auto"/>
        <w:left w:val="none" w:sz="0" w:space="0" w:color="auto"/>
        <w:bottom w:val="none" w:sz="0" w:space="0" w:color="auto"/>
        <w:right w:val="none" w:sz="0" w:space="0" w:color="auto"/>
      </w:divBdr>
    </w:div>
    <w:div w:id="1432045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6</TotalTime>
  <Pages>1</Pages>
  <Words>187</Words>
  <Characters>1070</Characters>
  <Application>Microsoft Office Word</Application>
  <DocSecurity>0</DocSecurity>
  <Lines>8</Lines>
  <Paragraphs>2</Paragraphs>
  <ScaleCrop>false</ScaleCrop>
  <Company/>
  <LinksUpToDate>false</LinksUpToDate>
  <CharactersWithSpaces>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Jodlowski ec1851028</dc:creator>
  <cp:keywords/>
  <dc:description/>
  <cp:lastModifiedBy>Roman Jodlowski ec1851028</cp:lastModifiedBy>
  <cp:revision>46</cp:revision>
  <dcterms:created xsi:type="dcterms:W3CDTF">2023-12-13T14:05:00Z</dcterms:created>
  <dcterms:modified xsi:type="dcterms:W3CDTF">2023-12-19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17377ac-e5ac-4c41-ba53-0bbd98a190e5_Enabled">
    <vt:lpwstr>true</vt:lpwstr>
  </property>
  <property fmtid="{D5CDD505-2E9C-101B-9397-08002B2CF9AE}" pid="3" name="MSIP_Label_917377ac-e5ac-4c41-ba53-0bbd98a190e5_SetDate">
    <vt:lpwstr>2023-12-13T16:34:48Z</vt:lpwstr>
  </property>
  <property fmtid="{D5CDD505-2E9C-101B-9397-08002B2CF9AE}" pid="4" name="MSIP_Label_917377ac-e5ac-4c41-ba53-0bbd98a190e5_Method">
    <vt:lpwstr>Standard</vt:lpwstr>
  </property>
  <property fmtid="{D5CDD505-2E9C-101B-9397-08002B2CF9AE}" pid="5" name="MSIP_Label_917377ac-e5ac-4c41-ba53-0bbd98a190e5_Name">
    <vt:lpwstr>AIP Sensitivity Labels</vt:lpwstr>
  </property>
  <property fmtid="{D5CDD505-2E9C-101B-9397-08002B2CF9AE}" pid="6" name="MSIP_Label_917377ac-e5ac-4c41-ba53-0bbd98a190e5_SiteId">
    <vt:lpwstr>de73f96d-8ea1-4b80-a6a2-5165bfd494db</vt:lpwstr>
  </property>
  <property fmtid="{D5CDD505-2E9C-101B-9397-08002B2CF9AE}" pid="7" name="MSIP_Label_917377ac-e5ac-4c41-ba53-0bbd98a190e5_ActionId">
    <vt:lpwstr>34be83e4-822d-4101-8db4-f1adea298a62</vt:lpwstr>
  </property>
  <property fmtid="{D5CDD505-2E9C-101B-9397-08002B2CF9AE}" pid="8" name="MSIP_Label_917377ac-e5ac-4c41-ba53-0bbd98a190e5_ContentBits">
    <vt:lpwstr>0</vt:lpwstr>
  </property>
</Properties>
</file>